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109" w:rsidRDefault="00110750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  <w:r w:rsidRPr="008B5C15">
        <w:rPr>
          <w:rFonts w:eastAsia="굴림"/>
          <w:color w:val="444444"/>
          <w:lang w:val="en-US"/>
        </w:rPr>
        <w:t xml:space="preserve">Dear Professor Whitehead, </w:t>
      </w:r>
    </w:p>
    <w:p w:rsidR="00964304" w:rsidRPr="008B5C15" w:rsidRDefault="00964304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110750" w:rsidRPr="008B5C15" w:rsidRDefault="00110750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1B49E0" w:rsidRDefault="001B49E0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  <w:r w:rsidRPr="008B5C15">
        <w:rPr>
          <w:rFonts w:eastAsia="굴림"/>
          <w:color w:val="444444"/>
          <w:lang w:val="en-US"/>
        </w:rPr>
        <w:t>This is</w:t>
      </w:r>
      <w:r w:rsidR="002A08B6" w:rsidRPr="008B5C15">
        <w:rPr>
          <w:rFonts w:eastAsia="굴림"/>
          <w:color w:val="444444"/>
          <w:lang w:val="en-US"/>
        </w:rPr>
        <w:t xml:space="preserve"> Park </w:t>
      </w:r>
      <w:proofErr w:type="spellStart"/>
      <w:r w:rsidR="002A08B6" w:rsidRPr="008B5C15">
        <w:rPr>
          <w:rFonts w:eastAsia="굴림"/>
          <w:color w:val="444444"/>
          <w:lang w:val="en-US"/>
        </w:rPr>
        <w:t>Sohee</w:t>
      </w:r>
      <w:proofErr w:type="spellEnd"/>
      <w:r w:rsidR="002A08B6" w:rsidRPr="008B5C15">
        <w:rPr>
          <w:rFonts w:eastAsia="굴림"/>
          <w:color w:val="444444"/>
          <w:lang w:val="en-US"/>
        </w:rPr>
        <w:t xml:space="preserve"> from </w:t>
      </w:r>
      <w:proofErr w:type="spellStart"/>
      <w:r w:rsidR="002A08B6" w:rsidRPr="008B5C15">
        <w:rPr>
          <w:rFonts w:eastAsia="굴림"/>
          <w:color w:val="444444"/>
          <w:lang w:val="en-US"/>
        </w:rPr>
        <w:t>Hankuk</w:t>
      </w:r>
      <w:proofErr w:type="spellEnd"/>
      <w:r w:rsidR="002A08B6" w:rsidRPr="008B5C15">
        <w:rPr>
          <w:rFonts w:eastAsia="굴림"/>
          <w:color w:val="444444"/>
          <w:lang w:val="en-US"/>
        </w:rPr>
        <w:t xml:space="preserve"> University of Foreign Studies </w:t>
      </w:r>
      <w:r w:rsidR="00A37446" w:rsidRPr="008B5C15">
        <w:rPr>
          <w:rFonts w:eastAsia="굴림"/>
          <w:color w:val="444444"/>
          <w:lang w:val="en-US"/>
        </w:rPr>
        <w:t>(ID</w:t>
      </w:r>
      <w:r w:rsidR="002A08B6" w:rsidRPr="008B5C15">
        <w:rPr>
          <w:rFonts w:eastAsia="굴림"/>
          <w:color w:val="444444"/>
          <w:lang w:val="en-US"/>
        </w:rPr>
        <w:t>:100948309)</w:t>
      </w:r>
    </w:p>
    <w:p w:rsidR="008B5C15" w:rsidRPr="008B5C15" w:rsidRDefault="008B5C15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110750" w:rsidRDefault="00110750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  <w:r w:rsidRPr="008B5C15">
        <w:rPr>
          <w:rFonts w:eastAsia="굴림"/>
          <w:color w:val="444444"/>
          <w:lang w:val="en-US"/>
        </w:rPr>
        <w:t xml:space="preserve">I am writing to ask if you would be willing to write a letter of </w:t>
      </w:r>
      <w:r w:rsidR="0012103F" w:rsidRPr="008B5C15">
        <w:rPr>
          <w:rFonts w:eastAsia="굴림"/>
          <w:color w:val="444444"/>
          <w:lang w:val="en-US"/>
        </w:rPr>
        <w:t>reference</w:t>
      </w:r>
      <w:r w:rsidRPr="008B5C15">
        <w:rPr>
          <w:rFonts w:eastAsia="굴림"/>
          <w:color w:val="444444"/>
          <w:lang w:val="en-US"/>
        </w:rPr>
        <w:t xml:space="preserve"> for me</w:t>
      </w:r>
      <w:r w:rsidR="0012103F" w:rsidRPr="008B5C15">
        <w:rPr>
          <w:rFonts w:eastAsia="굴림"/>
          <w:color w:val="444444"/>
          <w:lang w:val="en-US"/>
        </w:rPr>
        <w:t xml:space="preserve"> as I am currently applying for </w:t>
      </w:r>
      <w:r w:rsidR="00237E54" w:rsidRPr="008B5C15">
        <w:rPr>
          <w:rFonts w:eastAsia="굴림"/>
          <w:color w:val="444444"/>
          <w:lang w:val="en-US"/>
        </w:rPr>
        <w:t xml:space="preserve">the MA TESOL program at the University of Oxford. </w:t>
      </w:r>
      <w:r w:rsidR="00E27235" w:rsidRPr="008B5C15">
        <w:rPr>
          <w:rFonts w:eastAsia="굴림"/>
          <w:color w:val="444444"/>
          <w:lang w:val="en-US"/>
        </w:rPr>
        <w:t>I have</w:t>
      </w:r>
      <w:r w:rsidR="00237E54" w:rsidRPr="008B5C15">
        <w:rPr>
          <w:rFonts w:eastAsia="굴림"/>
          <w:color w:val="444444"/>
          <w:lang w:val="en-US"/>
        </w:rPr>
        <w:t xml:space="preserve"> </w:t>
      </w:r>
      <w:r w:rsidR="00435C3C" w:rsidRPr="008B5C15">
        <w:rPr>
          <w:rFonts w:eastAsia="굴림"/>
          <w:color w:val="444444"/>
          <w:lang w:val="en-US"/>
        </w:rPr>
        <w:t>decided</w:t>
      </w:r>
      <w:r w:rsidR="00237E54" w:rsidRPr="008B5C15">
        <w:rPr>
          <w:rFonts w:eastAsia="굴림"/>
          <w:color w:val="444444"/>
          <w:lang w:val="en-US"/>
        </w:rPr>
        <w:t xml:space="preserve"> to apply </w:t>
      </w:r>
      <w:r w:rsidR="00435C3C" w:rsidRPr="008B5C15">
        <w:rPr>
          <w:rFonts w:eastAsia="굴림"/>
          <w:color w:val="444444"/>
          <w:lang w:val="en-US"/>
        </w:rPr>
        <w:t xml:space="preserve">for this academic opportunity </w:t>
      </w:r>
      <w:r w:rsidR="00237E54" w:rsidRPr="008B5C15">
        <w:rPr>
          <w:rFonts w:eastAsia="굴림"/>
          <w:color w:val="444444"/>
          <w:lang w:val="en-US"/>
        </w:rPr>
        <w:t xml:space="preserve">because I am </w:t>
      </w:r>
      <w:proofErr w:type="gramStart"/>
      <w:r w:rsidR="00237E54" w:rsidRPr="008B5C15">
        <w:rPr>
          <w:rFonts w:eastAsia="굴림"/>
          <w:color w:val="444444"/>
          <w:lang w:val="en-US"/>
        </w:rPr>
        <w:t>really excited</w:t>
      </w:r>
      <w:proofErr w:type="gramEnd"/>
      <w:r w:rsidR="00237E54" w:rsidRPr="008B5C15">
        <w:rPr>
          <w:rFonts w:eastAsia="굴림"/>
          <w:color w:val="444444"/>
          <w:lang w:val="en-US"/>
        </w:rPr>
        <w:t xml:space="preserve"> about pursuing further knowledge and skills in this field and I feel </w:t>
      </w:r>
      <w:r w:rsidR="00435C3C" w:rsidRPr="008B5C15">
        <w:rPr>
          <w:rFonts w:eastAsia="굴림"/>
          <w:color w:val="444444"/>
          <w:lang w:val="en-US"/>
        </w:rPr>
        <w:t xml:space="preserve">the MA TESOL program at </w:t>
      </w:r>
      <w:r w:rsidR="00564459" w:rsidRPr="008B5C15">
        <w:rPr>
          <w:rFonts w:eastAsia="굴림"/>
          <w:color w:val="444444"/>
          <w:lang w:val="en-US"/>
        </w:rPr>
        <w:t xml:space="preserve">the University of Oxford </w:t>
      </w:r>
      <w:r w:rsidR="00237E54" w:rsidRPr="008B5C15">
        <w:rPr>
          <w:rFonts w:eastAsia="굴림"/>
          <w:color w:val="444444"/>
          <w:lang w:val="en-US"/>
        </w:rPr>
        <w:t xml:space="preserve">fits both my </w:t>
      </w:r>
      <w:r w:rsidR="00564459" w:rsidRPr="008B5C15">
        <w:rPr>
          <w:rFonts w:eastAsia="굴림"/>
          <w:color w:val="444444"/>
          <w:lang w:val="en-US"/>
        </w:rPr>
        <w:t xml:space="preserve">personal </w:t>
      </w:r>
      <w:r w:rsidR="00237E54" w:rsidRPr="008B5C15">
        <w:rPr>
          <w:rFonts w:eastAsia="굴림"/>
          <w:color w:val="444444"/>
          <w:lang w:val="en-US"/>
        </w:rPr>
        <w:t>interests and needs</w:t>
      </w:r>
      <w:r w:rsidR="00564459" w:rsidRPr="008B5C15">
        <w:rPr>
          <w:rFonts w:eastAsia="굴림"/>
          <w:color w:val="444444"/>
          <w:lang w:val="en-US"/>
        </w:rPr>
        <w:t xml:space="preserve">.  </w:t>
      </w:r>
    </w:p>
    <w:p w:rsidR="008B5C15" w:rsidRPr="008B5C15" w:rsidRDefault="008B5C15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A37446" w:rsidRPr="008B5C15" w:rsidRDefault="00A37446" w:rsidP="00A37446">
      <w:pPr>
        <w:pStyle w:val="NormalWeb"/>
        <w:shd w:val="clear" w:color="auto" w:fill="FFFFFF"/>
        <w:spacing w:before="0" w:beforeAutospacing="0" w:after="0" w:afterAutospacing="0"/>
        <w:rPr>
          <w:rFonts w:eastAsia="굴림" w:hint="eastAsia"/>
          <w:color w:val="444444"/>
          <w:lang w:val="en-US"/>
        </w:rPr>
      </w:pPr>
      <w:r>
        <w:rPr>
          <w:rFonts w:eastAsia="굴림"/>
          <w:color w:val="444444"/>
          <w:lang w:val="en-US"/>
        </w:rPr>
        <w:t>As you may recall, I have taken courses with you: Teacher Education, Research Methods, and, ELT material development. Each class, I earned A</w:t>
      </w:r>
      <w:r>
        <w:rPr>
          <w:rFonts w:eastAsia="굴림"/>
          <w:color w:val="444444"/>
          <w:lang w:val="en-US"/>
        </w:rPr>
        <w:t>+</w:t>
      </w:r>
      <w:r>
        <w:rPr>
          <w:rFonts w:eastAsia="굴림"/>
          <w:color w:val="444444"/>
          <w:lang w:val="en-US"/>
        </w:rPr>
        <w:t xml:space="preserve"> in Teacher Education, A+ in Research Methods, and A+ in ELT material development class.  </w:t>
      </w:r>
    </w:p>
    <w:p w:rsidR="00A37446" w:rsidRDefault="00A37446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  <w:r>
        <w:rPr>
          <w:rFonts w:eastAsia="굴림"/>
          <w:color w:val="444444"/>
          <w:lang w:val="en-US"/>
        </w:rPr>
        <w:t>Currently, my GPA is 4.</w:t>
      </w:r>
      <w:r w:rsidR="008B5C15">
        <w:rPr>
          <w:rFonts w:eastAsia="굴림"/>
          <w:color w:val="444444"/>
          <w:lang w:val="en-US"/>
        </w:rPr>
        <w:t>50</w:t>
      </w:r>
      <w:r>
        <w:rPr>
          <w:rFonts w:eastAsia="굴림"/>
          <w:color w:val="444444"/>
          <w:lang w:val="en-US"/>
        </w:rPr>
        <w:t>.</w:t>
      </w:r>
    </w:p>
    <w:p w:rsidR="00066BB1" w:rsidRDefault="00066BB1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066BB1" w:rsidRPr="008B5C15" w:rsidRDefault="00066BB1" w:rsidP="008B5C15">
      <w:pPr>
        <w:pStyle w:val="NormalWeb"/>
        <w:shd w:val="clear" w:color="auto" w:fill="FFFFFF"/>
        <w:spacing w:before="0" w:beforeAutospacing="0" w:after="0" w:afterAutospacing="0"/>
        <w:rPr>
          <w:rFonts w:eastAsia="굴림" w:hint="eastAsia"/>
          <w:color w:val="444444"/>
          <w:lang w:val="en-US"/>
        </w:rPr>
      </w:pPr>
      <w:r w:rsidRPr="00066BB1">
        <w:rPr>
          <w:rFonts w:eastAsia="굴림"/>
          <w:color w:val="444444"/>
          <w:lang w:val="en-US"/>
        </w:rPr>
        <w:t>I believe that through our conversations and my participation in your course</w:t>
      </w:r>
      <w:r>
        <w:rPr>
          <w:rFonts w:eastAsia="굴림"/>
          <w:color w:val="444444"/>
          <w:lang w:val="en-US"/>
        </w:rPr>
        <w:t>s</w:t>
      </w:r>
      <w:r w:rsidRPr="00066BB1">
        <w:rPr>
          <w:rFonts w:eastAsia="굴림"/>
          <w:color w:val="444444"/>
          <w:lang w:val="en-US"/>
        </w:rPr>
        <w:t xml:space="preserve"> </w:t>
      </w:r>
      <w:r w:rsidR="002A1FB8" w:rsidRPr="00066BB1">
        <w:rPr>
          <w:rFonts w:eastAsia="굴림"/>
          <w:color w:val="444444"/>
          <w:lang w:val="en-US"/>
        </w:rPr>
        <w:t xml:space="preserve">you're aware </w:t>
      </w:r>
      <w:r w:rsidRPr="00066BB1">
        <w:rPr>
          <w:rFonts w:eastAsia="굴림"/>
          <w:color w:val="444444"/>
          <w:lang w:val="en-US"/>
        </w:rPr>
        <w:t>that I</w:t>
      </w:r>
      <w:r w:rsidR="00DD1332">
        <w:rPr>
          <w:rFonts w:eastAsia="굴림"/>
          <w:color w:val="444444"/>
          <w:lang w:val="en-US"/>
        </w:rPr>
        <w:t xml:space="preserve"> am a</w:t>
      </w:r>
      <w:r w:rsidRPr="00066BB1">
        <w:rPr>
          <w:rFonts w:eastAsia="굴림"/>
          <w:color w:val="444444"/>
          <w:lang w:val="en-US"/>
        </w:rPr>
        <w:t xml:space="preserve"> dedicated </w:t>
      </w:r>
      <w:r w:rsidR="00DD1332">
        <w:rPr>
          <w:rFonts w:eastAsia="굴림"/>
          <w:color w:val="444444"/>
          <w:lang w:val="en-US"/>
        </w:rPr>
        <w:t>student with a passion for English language teaching and materials development</w:t>
      </w:r>
      <w:r w:rsidRPr="00066BB1">
        <w:rPr>
          <w:rFonts w:eastAsia="굴림"/>
          <w:color w:val="444444"/>
          <w:lang w:val="en-US"/>
        </w:rPr>
        <w:t>. I will complete my M.A degree in ELT in June of this year</w:t>
      </w:r>
      <w:r>
        <w:rPr>
          <w:rFonts w:eastAsia="굴림"/>
          <w:color w:val="444444"/>
          <w:lang w:val="en-US"/>
        </w:rPr>
        <w:t xml:space="preserve"> and have also gathered</w:t>
      </w:r>
      <w:r w:rsidRPr="00066BB1">
        <w:rPr>
          <w:rFonts w:eastAsia="굴림"/>
          <w:color w:val="444444"/>
          <w:lang w:val="en-US"/>
        </w:rPr>
        <w:t xml:space="preserve"> extensive experience in teaching young learners </w:t>
      </w:r>
      <w:r w:rsidR="007B2E9D">
        <w:rPr>
          <w:rFonts w:eastAsia="굴림"/>
          <w:color w:val="444444"/>
          <w:lang w:val="en-US"/>
        </w:rPr>
        <w:t>by teaching part time at a private English institute</w:t>
      </w:r>
      <w:r w:rsidRPr="00066BB1">
        <w:rPr>
          <w:rFonts w:eastAsia="굴림"/>
          <w:color w:val="444444"/>
          <w:lang w:val="en-US"/>
        </w:rPr>
        <w:t xml:space="preserve"> for over 4 years</w:t>
      </w:r>
      <w:r w:rsidR="007B2E9D">
        <w:rPr>
          <w:rFonts w:eastAsia="굴림"/>
          <w:color w:val="444444"/>
          <w:lang w:val="en-US"/>
        </w:rPr>
        <w:t>.</w:t>
      </w:r>
    </w:p>
    <w:p w:rsidR="001B49E0" w:rsidRDefault="001B49E0" w:rsidP="00066BB1">
      <w:pPr>
        <w:pStyle w:val="NormalWeb"/>
        <w:shd w:val="clear" w:color="auto" w:fill="FFFFFF"/>
        <w:spacing w:before="0" w:beforeAutospacing="0" w:after="0" w:afterAutospacing="0"/>
        <w:rPr>
          <w:rFonts w:eastAsia="굴림"/>
          <w:color w:val="444444"/>
          <w:lang w:val="en-US"/>
        </w:rPr>
      </w:pPr>
    </w:p>
    <w:p w:rsidR="007B2E9D" w:rsidRDefault="007B2E9D" w:rsidP="007B2E9D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  <w:r>
        <w:rPr>
          <w:rFonts w:eastAsia="굴림"/>
          <w:color w:val="444444"/>
          <w:lang w:val="en-US"/>
        </w:rPr>
        <w:t xml:space="preserve">The application deadline for program is not exact as I need to send </w:t>
      </w:r>
      <w:r>
        <w:rPr>
          <w:rFonts w:eastAsia="굴림"/>
          <w:color w:val="444444"/>
          <w:lang w:val="en-US"/>
        </w:rPr>
        <w:t xml:space="preserve">a </w:t>
      </w:r>
      <w:r>
        <w:rPr>
          <w:rFonts w:eastAsia="굴림"/>
          <w:color w:val="444444"/>
          <w:lang w:val="en-US"/>
        </w:rPr>
        <w:t xml:space="preserve">general application and apostilled documents first. However, </w:t>
      </w:r>
      <w:r w:rsidR="00AA4165">
        <w:rPr>
          <w:rFonts w:eastAsia="굴림"/>
          <w:color w:val="444444"/>
          <w:lang w:val="en-US"/>
        </w:rPr>
        <w:t xml:space="preserve">once I have submitted the documents </w:t>
      </w:r>
      <w:r w:rsidR="005A7B60">
        <w:rPr>
          <w:rFonts w:eastAsia="굴림"/>
          <w:color w:val="444444"/>
          <w:lang w:val="en-US"/>
        </w:rPr>
        <w:t>(which</w:t>
      </w:r>
      <w:r w:rsidR="00AA4165">
        <w:rPr>
          <w:rFonts w:eastAsia="굴림"/>
          <w:color w:val="444444"/>
          <w:lang w:val="en-US"/>
        </w:rPr>
        <w:t xml:space="preserve"> should be at the end of the month), the school will contact you to fill in an online </w:t>
      </w:r>
      <w:r w:rsidR="005A7B60">
        <w:rPr>
          <w:rFonts w:eastAsia="굴림"/>
          <w:color w:val="444444"/>
          <w:lang w:val="en-US"/>
        </w:rPr>
        <w:t xml:space="preserve">form which you can upload a .pdf copy of the reference letter. </w:t>
      </w:r>
    </w:p>
    <w:p w:rsidR="00122A5A" w:rsidRDefault="00122A5A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  <w:r w:rsidRPr="00122A5A">
        <w:rPr>
          <w:rFonts w:eastAsia="굴림"/>
          <w:color w:val="444444"/>
          <w:lang w:val="en-US"/>
        </w:rPr>
        <w:t>Thank you in advance for your time, and consideration. I also wanted to extend an additional thank you for the time I spent under your instruction. I really enjoyed your course</w:t>
      </w:r>
      <w:r>
        <w:rPr>
          <w:rFonts w:eastAsia="굴림"/>
          <w:color w:val="444444"/>
          <w:lang w:val="en-US"/>
        </w:rPr>
        <w:t>s</w:t>
      </w:r>
      <w:r w:rsidRPr="00122A5A">
        <w:rPr>
          <w:rFonts w:eastAsia="굴림"/>
          <w:color w:val="444444"/>
          <w:lang w:val="en-US"/>
        </w:rPr>
        <w:t xml:space="preserve">, and I can't express how much I've taken away from </w:t>
      </w:r>
      <w:r>
        <w:rPr>
          <w:rFonts w:eastAsia="굴림"/>
          <w:color w:val="444444"/>
          <w:lang w:val="en-US"/>
        </w:rPr>
        <w:t>them.</w:t>
      </w:r>
    </w:p>
    <w:p w:rsidR="00964304" w:rsidRDefault="00122A5A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color w:val="444444"/>
          <w:shd w:val="clear" w:color="auto" w:fill="FFFFFF"/>
          <w:lang w:val="en-US"/>
        </w:rPr>
      </w:pPr>
      <w:r>
        <w:rPr>
          <w:color w:val="444444"/>
          <w:shd w:val="clear" w:color="auto" w:fill="FFFFFF"/>
          <w:lang w:val="en-US"/>
        </w:rPr>
        <w:t xml:space="preserve">I </w:t>
      </w:r>
      <w:r w:rsidR="00964304">
        <w:rPr>
          <w:color w:val="444444"/>
          <w:shd w:val="clear" w:color="auto" w:fill="FFFFFF"/>
          <w:lang w:val="en-US"/>
        </w:rPr>
        <w:t>have attached my resume</w:t>
      </w:r>
      <w:r>
        <w:rPr>
          <w:color w:val="444444"/>
          <w:shd w:val="clear" w:color="auto" w:fill="FFFFFF"/>
          <w:lang w:val="en-US"/>
        </w:rPr>
        <w:t xml:space="preserve"> as well as other information regarding the letter of </w:t>
      </w:r>
      <w:r w:rsidR="00964304">
        <w:rPr>
          <w:color w:val="444444"/>
          <w:shd w:val="clear" w:color="auto" w:fill="FFFFFF"/>
          <w:lang w:val="en-US"/>
        </w:rPr>
        <w:t>reference instructions from the University of Oxford</w:t>
      </w:r>
      <w:r>
        <w:rPr>
          <w:color w:val="444444"/>
          <w:shd w:val="clear" w:color="auto" w:fill="FFFFFF"/>
          <w:lang w:val="en-US"/>
        </w:rPr>
        <w:t>. </w:t>
      </w:r>
    </w:p>
    <w:p w:rsidR="00964304" w:rsidRDefault="00DD1332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  <w:r>
        <w:rPr>
          <w:rFonts w:eastAsia="굴림"/>
          <w:color w:val="444444"/>
          <w:lang w:val="en-US"/>
        </w:rPr>
        <w:t xml:space="preserve">If you require any further information </w:t>
      </w:r>
      <w:r w:rsidR="00533992">
        <w:rPr>
          <w:rFonts w:eastAsia="굴림"/>
          <w:color w:val="444444"/>
          <w:lang w:val="en-US"/>
        </w:rPr>
        <w:t>I would be happy to provide it.</w:t>
      </w:r>
      <w:r>
        <w:rPr>
          <w:rFonts w:eastAsia="굴림"/>
          <w:color w:val="444444"/>
          <w:lang w:val="en-US"/>
        </w:rPr>
        <w:t xml:space="preserve"> </w:t>
      </w:r>
    </w:p>
    <w:p w:rsidR="00533992" w:rsidRDefault="00533992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</w:p>
    <w:p w:rsidR="00122A5A" w:rsidRDefault="00122A5A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  <w:bookmarkStart w:id="0" w:name="_GoBack"/>
      <w:bookmarkEnd w:id="0"/>
      <w:r>
        <w:rPr>
          <w:rFonts w:eastAsia="굴림"/>
          <w:color w:val="444444"/>
          <w:lang w:val="en-US"/>
        </w:rPr>
        <w:t xml:space="preserve">Sincerely, </w:t>
      </w:r>
    </w:p>
    <w:p w:rsidR="00122A5A" w:rsidRDefault="00122A5A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/>
          <w:color w:val="444444"/>
          <w:lang w:val="en-US"/>
        </w:rPr>
      </w:pPr>
    </w:p>
    <w:p w:rsidR="00122A5A" w:rsidRPr="00122A5A" w:rsidRDefault="00122A5A" w:rsidP="00122A5A">
      <w:pPr>
        <w:pStyle w:val="NormalWeb"/>
        <w:shd w:val="clear" w:color="auto" w:fill="FFFFFF"/>
        <w:spacing w:before="0" w:beforeAutospacing="0" w:after="375" w:afterAutospacing="0"/>
        <w:textAlignment w:val="baseline"/>
        <w:rPr>
          <w:rFonts w:eastAsia="굴림" w:hint="eastAsia"/>
          <w:color w:val="444444"/>
          <w:lang w:val="en-US"/>
        </w:rPr>
      </w:pPr>
      <w:r w:rsidRPr="008B5C15">
        <w:rPr>
          <w:rFonts w:eastAsia="굴림"/>
          <w:color w:val="444444"/>
          <w:lang w:val="en-US"/>
        </w:rPr>
        <w:t xml:space="preserve">Park </w:t>
      </w:r>
      <w:proofErr w:type="spellStart"/>
      <w:r w:rsidRPr="008B5C15">
        <w:rPr>
          <w:rFonts w:eastAsia="굴림"/>
          <w:color w:val="444444"/>
          <w:lang w:val="en-US"/>
        </w:rPr>
        <w:t>Sohee</w:t>
      </w:r>
      <w:proofErr w:type="spellEnd"/>
    </w:p>
    <w:p w:rsidR="001B49E0" w:rsidRDefault="001B49E0"/>
    <w:sectPr w:rsidR="001B49E0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szA1N7c0MLQwtDBX0lEKTi0uzszPAykwrAUAD0cVZSwAAAA="/>
  </w:docVars>
  <w:rsids>
    <w:rsidRoot w:val="00110750"/>
    <w:rsid w:val="00066BB1"/>
    <w:rsid w:val="00086109"/>
    <w:rsid w:val="00110750"/>
    <w:rsid w:val="0012103F"/>
    <w:rsid w:val="00122A5A"/>
    <w:rsid w:val="001B49E0"/>
    <w:rsid w:val="00237E54"/>
    <w:rsid w:val="002A08B6"/>
    <w:rsid w:val="002A1FB8"/>
    <w:rsid w:val="00435C3C"/>
    <w:rsid w:val="004D1E8B"/>
    <w:rsid w:val="00533992"/>
    <w:rsid w:val="00564459"/>
    <w:rsid w:val="005A7B60"/>
    <w:rsid w:val="006202CE"/>
    <w:rsid w:val="007B2E9D"/>
    <w:rsid w:val="008B5C15"/>
    <w:rsid w:val="00955959"/>
    <w:rsid w:val="00964304"/>
    <w:rsid w:val="009C75A6"/>
    <w:rsid w:val="00A37446"/>
    <w:rsid w:val="00A632EA"/>
    <w:rsid w:val="00AA4165"/>
    <w:rsid w:val="00AE01F6"/>
    <w:rsid w:val="00DD1332"/>
    <w:rsid w:val="00E27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FC8EB"/>
  <w15:chartTrackingRefBased/>
  <w15:docId w15:val="{EA9608B3-F716-42E6-945E-F7C039C20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4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1B4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9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2</cp:revision>
  <dcterms:created xsi:type="dcterms:W3CDTF">2019-02-09T06:49:00Z</dcterms:created>
  <dcterms:modified xsi:type="dcterms:W3CDTF">2019-02-09T07:12:00Z</dcterms:modified>
</cp:coreProperties>
</file>